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AB771" w14:textId="41A83CFD" w:rsidR="00B3170E" w:rsidRDefault="00BA7F2E" w:rsidP="00B3170E">
      <w:pPr>
        <w:tabs>
          <w:tab w:val="left" w:pos="2016"/>
        </w:tabs>
        <w:ind w:left="720"/>
      </w:pPr>
      <w:r>
        <w:t xml:space="preserve">For this week share with others I was talking with my friend about </w:t>
      </w:r>
      <w:r w:rsidR="00B3170E">
        <w:t xml:space="preserve">Married life, dating life, and how our past affects our present and future. We also talk about “choose the right” and sex before marriage. </w:t>
      </w:r>
      <w:r w:rsidR="00B3170E">
        <w:br/>
        <w:t xml:space="preserve">We were referring to President Uchtdorf talk, “In praise of Those who Save” and we were talking about how love has become conditional these days. There </w:t>
      </w:r>
      <w:r w:rsidR="0026636E">
        <w:t>are</w:t>
      </w:r>
      <w:r w:rsidR="00B3170E">
        <w:t xml:space="preserve"> more people enjoying being friends for benefits than looking for soulmate. </w:t>
      </w:r>
      <w:r w:rsidR="0026636E">
        <w:t xml:space="preserve">We talked how the temptation of having sex before marriage can spoil our life, the commandment is given by God and one must learn a lesson to for breaking of his commandments. For the prosperous and healthy eternal family, we must obey the commandments given of God, must be temple worthy so we can enter the Kingdom of God and be sealed in his Kingdom for eternity. </w:t>
      </w:r>
      <w:r w:rsidR="0026636E">
        <w:br/>
      </w:r>
      <w:r w:rsidR="0026636E">
        <w:tab/>
        <w:t xml:space="preserve">Having a sex before marriages with multiple guys and girls is always a fun because of the fact sex in fun as people quote. But not many things that is good for short-term is good for long-term. It backfires. It will be an obstacle for our healthy relationship with our partner, a weak family, and might even lead to having affairs after marriage because one starts looking his/her options. </w:t>
      </w:r>
      <w:r w:rsidR="0026636E">
        <w:br/>
      </w:r>
      <w:r w:rsidR="0026636E">
        <w:tab/>
        <w:t xml:space="preserve">In-spite of all these temptations, one needs to prepare himself to live in this </w:t>
      </w:r>
      <w:r w:rsidR="005D38E0">
        <w:t>wreaked</w:t>
      </w:r>
      <w:r w:rsidR="0026636E">
        <w:t xml:space="preserve"> place. We need to grow our family in this place </w:t>
      </w:r>
      <w:r w:rsidR="005D38E0">
        <w:t>despite</w:t>
      </w:r>
      <w:r w:rsidR="0026636E">
        <w:t xml:space="preserve"> all </w:t>
      </w:r>
      <w:r w:rsidR="005D38E0">
        <w:t>these bad influences</w:t>
      </w:r>
      <w:r w:rsidR="0026636E">
        <w:t>. We need to fortify our house with the spirituality</w:t>
      </w:r>
      <w:r w:rsidR="005D38E0">
        <w:t>.</w:t>
      </w:r>
      <w:bookmarkStart w:id="0" w:name="_GoBack"/>
      <w:bookmarkEnd w:id="0"/>
    </w:p>
    <w:p w14:paraId="548BDADB" w14:textId="53997D5A" w:rsidR="00BA7F2E" w:rsidRPr="00BA7F2E" w:rsidRDefault="00B3170E" w:rsidP="00B3170E">
      <w:pPr>
        <w:tabs>
          <w:tab w:val="left" w:pos="2016"/>
        </w:tabs>
        <w:ind w:left="720"/>
      </w:pPr>
      <w:r>
        <w:t xml:space="preserve"> </w:t>
      </w:r>
    </w:p>
    <w:sectPr w:rsidR="00BA7F2E" w:rsidRPr="00BA7F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yNDY0NDMytDAzNLJQ0lEKTi0uzszPAykwrAUA3kXRJSwAAAA="/>
  </w:docVars>
  <w:rsids>
    <w:rsidRoot w:val="00A52FD4"/>
    <w:rsid w:val="0026636E"/>
    <w:rsid w:val="005D38E0"/>
    <w:rsid w:val="009E03CA"/>
    <w:rsid w:val="00A52FD4"/>
    <w:rsid w:val="00B3170E"/>
    <w:rsid w:val="00BA7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BA647"/>
  <w15:chartTrackingRefBased/>
  <w15:docId w15:val="{905EC3A2-0EFF-4369-9F63-D74084694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1</Pages>
  <Words>212</Words>
  <Characters>121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11-27T01:51:00Z</dcterms:created>
  <dcterms:modified xsi:type="dcterms:W3CDTF">2019-11-27T05:43:00Z</dcterms:modified>
</cp:coreProperties>
</file>